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40" w:type="dxa"/>
        <w:tblLook w:val="0000" w:firstRow="0" w:lastRow="0" w:firstColumn="0" w:lastColumn="0" w:noHBand="0" w:noVBand="0"/>
      </w:tblPr>
      <w:tblGrid>
        <w:gridCol w:w="557"/>
        <w:gridCol w:w="3686"/>
        <w:gridCol w:w="2977"/>
        <w:gridCol w:w="2120"/>
      </w:tblGrid>
      <w:tr w:rsidR="000359CA" w:rsidRPr="00E378B5" w14:paraId="08CE112A" w14:textId="77777777" w:rsidTr="00AF565A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A9031A9" w14:textId="3C0891FB" w:rsidR="000359CA" w:rsidRPr="00FE75BC" w:rsidRDefault="000359CA" w:rsidP="00AF565A">
            <w:pPr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</w:pPr>
            <w:r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Example of a livelihood-based coping strategies module for food security (</w:t>
            </w:r>
            <w:r w:rsidR="008A7D6E"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rural</w:t>
            </w:r>
            <w:r w:rsidRPr="00FE75BC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 context)</w:t>
            </w:r>
          </w:p>
        </w:tc>
      </w:tr>
      <w:tr w:rsidR="000359CA" w:rsidRPr="00E378B5" w14:paraId="003DC467" w14:textId="77777777" w:rsidTr="00AF565A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47539F8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</w:pPr>
            <w:r w:rsidRPr="007F0E84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During the past 30 days, did anyone in your household have to engage in any of the following activities due to a lack of food or money to buy it?</w:t>
            </w:r>
          </w:p>
        </w:tc>
      </w:tr>
      <w:tr w:rsidR="000359CA" w:rsidRPr="00E378B5" w14:paraId="0C81DBC6" w14:textId="77777777" w:rsidTr="00AF565A">
        <w:trPr>
          <w:trHeight w:val="1320"/>
        </w:trPr>
        <w:tc>
          <w:tcPr>
            <w:tcW w:w="4243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CA446B5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B3085">
              <w:rPr>
                <w:rFonts w:ascii="Open Sans" w:hAnsi="Open Sans" w:cs="Open Sans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5397CCD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1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did not need to</w:t>
            </w:r>
          </w:p>
          <w:p w14:paraId="29758DAE" w14:textId="77777777" w:rsidR="000359CA" w:rsidRPr="00BB3085" w:rsidRDefault="000359CA" w:rsidP="00AF565A">
            <w:pPr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2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already sold those assets or have engaged in this activity within the last 12 months and cannot continue to do it</w:t>
            </w:r>
          </w:p>
          <w:p w14:paraId="1DC91172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30= Yes</w:t>
            </w:r>
          </w:p>
          <w:p w14:paraId="45AF15F6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9999=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Pr="00BB3085">
              <w:rPr>
                <w:rStyle w:val="normaltextrun"/>
                <w:rFonts w:ascii="Open Sans" w:hAnsi="Open Sans" w:cs="Open Sans"/>
                <w:color w:val="000000"/>
                <w:sz w:val="16"/>
                <w:szCs w:val="16"/>
              </w:rPr>
              <w:t>Not applicable (don’t have access to this strategy)</w:t>
            </w:r>
          </w:p>
        </w:tc>
        <w:tc>
          <w:tcPr>
            <w:tcW w:w="2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8EA4625" w14:textId="77777777" w:rsidR="000359CA" w:rsidRPr="00656CC0" w:rsidRDefault="000359CA" w:rsidP="00AF565A">
            <w:pPr>
              <w:rPr>
                <w:rFonts w:ascii="Open Sans" w:eastAsia="Times New Roman" w:hAnsi="Open Sans"/>
                <w:sz w:val="16"/>
                <w:szCs w:val="16"/>
                <w:rtl/>
                <w:lang w:bidi="ar-YE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7E91FA17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41343FD6" w14:textId="77777777" w:rsidR="000359CA" w:rsidRPr="00BB3085" w:rsidRDefault="000359CA" w:rsidP="00AF565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0359CA" w:rsidRPr="007F0E84" w14:paraId="38180A5F" w14:textId="77777777" w:rsidTr="00AF565A">
        <w:trPr>
          <w:trHeight w:val="190"/>
        </w:trPr>
        <w:tc>
          <w:tcPr>
            <w:tcW w:w="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CD8E509" w14:textId="11AB2F61" w:rsidR="000359CA" w:rsidRPr="007F0E84" w:rsidRDefault="00A90BD5" w:rsidP="00AF565A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1.</w:t>
            </w:r>
          </w:p>
        </w:tc>
        <w:tc>
          <w:tcPr>
            <w:tcW w:w="36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D78D9E" w14:textId="3C1A4AC0" w:rsidR="000359CA" w:rsidRPr="003B6810" w:rsidRDefault="008A7D6E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3B6810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more animals than usual due to lack of food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0D047" w14:textId="2302A422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2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422DA28" w14:textId="36FD0056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</w:tr>
      <w:tr w:rsidR="008A7D6E" w:rsidRPr="007F0E84" w14:paraId="1ECD52F5" w14:textId="77777777" w:rsidTr="00AF565A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D52B030" w14:textId="4F554511" w:rsidR="008A7D6E" w:rsidRPr="007F0E84" w:rsidRDefault="00A90BD5" w:rsidP="008A7D6E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2</w:t>
            </w:r>
            <w:r w:rsidR="008A7D6E"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3DD477" w14:textId="217B5FBD" w:rsidR="008A7D6E" w:rsidRPr="007F0E84" w:rsidRDefault="008A7D6E" w:rsidP="008A7D6E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Sold household assets/goods</w:t>
            </w:r>
            <w:r w:rsidRPr="007F0E84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 xml:space="preserve"> (radio, furniture, television, jewellery etc.)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CA775" w14:textId="5178E2E4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B80FF41" w14:textId="4E310E47" w:rsidR="008A7D6E" w:rsidRPr="00BB3085" w:rsidRDefault="008A7D6E" w:rsidP="008A7D6E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4F01678A" w14:textId="77777777" w:rsidTr="00A63EC1">
        <w:trPr>
          <w:trHeight w:val="367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vAlign w:val="center"/>
          </w:tcPr>
          <w:p w14:paraId="45F43BAC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217F1" w14:textId="296D4BB6" w:rsidR="000359CA" w:rsidRPr="007F0E84" w:rsidRDefault="008A7D6E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8A7D6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pent saving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7D45F3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EF16D78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487AAA60" w14:textId="77777777" w:rsidTr="00AF565A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3EDF5E6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FF2715" w14:textId="0D869B1F" w:rsidR="000359CA" w:rsidRPr="00C9245F" w:rsidRDefault="008A7D6E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8A7D6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lang w:eastAsia="en-GB"/>
              </w:rPr>
              <w:t>Sent one or more household members to live elsewhere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B491E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F80BA5F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0359CA" w:rsidRPr="007F0E84" w14:paraId="7480F6CC" w14:textId="77777777" w:rsidTr="00AF565A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4E6F2E1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B005896" w14:textId="6FED2910" w:rsidR="000359CA" w:rsidRPr="007F0E84" w:rsidRDefault="008A7D6E" w:rsidP="00AF565A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8A7D6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Harvested immature crops (e.g. green maize)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34AD5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16AAD24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6E826824" w14:textId="77777777" w:rsidTr="00AF565A">
        <w:trPr>
          <w:trHeight w:val="167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288DD36" w14:textId="77777777" w:rsidR="000359CA" w:rsidRPr="007F0E84" w:rsidRDefault="000359CA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9B0B41" w14:textId="34CE6B41" w:rsidR="000359CA" w:rsidRPr="007F0E84" w:rsidRDefault="008A7D6E" w:rsidP="00AF565A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8A7D6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ecreased expenditures on fertilizer, pesticide, fodder, animal feed, veterinary care, etc.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7DA8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DE03C9F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4BEF01A8" w14:textId="77777777" w:rsidTr="00AF565A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E22FC1" w14:textId="77777777" w:rsidR="000359CA" w:rsidRPr="007F0E84" w:rsidRDefault="000359CA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ED08F" w14:textId="0A03C854" w:rsidR="000359CA" w:rsidRPr="00B17E29" w:rsidRDefault="008A7D6E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8A7D6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Consumed seed stocks that were to be saved for the next season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3E8CD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426B4B3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0359CA" w:rsidRPr="007F0E84" w14:paraId="25E16C65" w14:textId="77777777" w:rsidTr="00AF565A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B1F6093" w14:textId="77777777" w:rsidR="000359CA" w:rsidRPr="007F0E84" w:rsidRDefault="000359CA" w:rsidP="00AF565A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8B95F" w14:textId="0A281F12" w:rsidR="000359CA" w:rsidRPr="007F0E84" w:rsidRDefault="008A7D6E" w:rsidP="00AF565A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8A7D6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last female animal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C66C6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7F9E1B" w14:textId="77777777" w:rsidR="000359CA" w:rsidRPr="00BB3085" w:rsidRDefault="000359CA" w:rsidP="00AF565A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8A7D6E" w:rsidRPr="007F0E84" w14:paraId="09E11BCD" w14:textId="77777777" w:rsidTr="00AF565A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4081876" w14:textId="77777777" w:rsidR="008A7D6E" w:rsidRPr="007F0E84" w:rsidRDefault="008A7D6E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F426E" w14:textId="62DD6D1B" w:rsidR="008A7D6E" w:rsidRPr="007F0E84" w:rsidRDefault="008A7D6E" w:rsidP="008A7D6E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sold land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44E73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B027F79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8A7D6E" w:rsidRPr="007F0E84" w14:paraId="4010D39B" w14:textId="77777777" w:rsidTr="00AF565A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F44EF5" w14:textId="77777777" w:rsidR="008A7D6E" w:rsidRPr="007F0E84" w:rsidRDefault="008A7D6E" w:rsidP="008A7D6E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5CB6C" w14:textId="0B428023" w:rsidR="008A7D6E" w:rsidRPr="007F0E84" w:rsidRDefault="008A7D6E" w:rsidP="008A7D6E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Begged and/or scavenged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asked strangers for money/food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9AD79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AE0E07D" w14:textId="77777777" w:rsidR="008A7D6E" w:rsidRPr="00BB3085" w:rsidRDefault="008A7D6E" w:rsidP="008A7D6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</w:tbl>
    <w:p w14:paraId="3CEE6276" w14:textId="5F349069" w:rsidR="0079747E" w:rsidRPr="00943F9B" w:rsidRDefault="0079747E" w:rsidP="0079747E">
      <w:pPr>
        <w:rPr>
          <w:rFonts w:ascii="Open Sans" w:hAnsi="Open Sans"/>
          <w:sz w:val="16"/>
          <w:szCs w:val="16"/>
          <w:lang w:val="en-US" w:bidi="ar-YE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p w14:paraId="7AE22969" w14:textId="77777777" w:rsidR="001F282F" w:rsidRPr="0079747E" w:rsidRDefault="001F282F">
      <w:pPr>
        <w:rPr>
          <w:lang w:val="en-US"/>
        </w:rPr>
      </w:pPr>
    </w:p>
    <w:sectPr w:rsidR="001F282F" w:rsidRPr="00797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352295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Lc0sTAzMzcyNDBQ0lEKTi0uzszPAykwrgUAKj2uTSwAAAA="/>
  </w:docVars>
  <w:rsids>
    <w:rsidRoot w:val="00B8639E"/>
    <w:rsid w:val="00033274"/>
    <w:rsid w:val="000359CA"/>
    <w:rsid w:val="00076CE9"/>
    <w:rsid w:val="00086153"/>
    <w:rsid w:val="000F4659"/>
    <w:rsid w:val="0011249E"/>
    <w:rsid w:val="0011694B"/>
    <w:rsid w:val="00185B03"/>
    <w:rsid w:val="001F282F"/>
    <w:rsid w:val="0027418F"/>
    <w:rsid w:val="002B5269"/>
    <w:rsid w:val="002F6FA3"/>
    <w:rsid w:val="003618E7"/>
    <w:rsid w:val="003B6810"/>
    <w:rsid w:val="00496FDD"/>
    <w:rsid w:val="004B6726"/>
    <w:rsid w:val="004C2530"/>
    <w:rsid w:val="004D6CCB"/>
    <w:rsid w:val="00542BE2"/>
    <w:rsid w:val="00573862"/>
    <w:rsid w:val="00574C95"/>
    <w:rsid w:val="00590132"/>
    <w:rsid w:val="005A66D1"/>
    <w:rsid w:val="00670610"/>
    <w:rsid w:val="006A4D04"/>
    <w:rsid w:val="006C67B7"/>
    <w:rsid w:val="006D0672"/>
    <w:rsid w:val="006F2B7E"/>
    <w:rsid w:val="00764F78"/>
    <w:rsid w:val="007722F8"/>
    <w:rsid w:val="00780F20"/>
    <w:rsid w:val="0079747E"/>
    <w:rsid w:val="007E5275"/>
    <w:rsid w:val="00847F7D"/>
    <w:rsid w:val="00856D49"/>
    <w:rsid w:val="008648CA"/>
    <w:rsid w:val="00887D73"/>
    <w:rsid w:val="008A7D6E"/>
    <w:rsid w:val="008C3B7A"/>
    <w:rsid w:val="008D6656"/>
    <w:rsid w:val="00902955"/>
    <w:rsid w:val="00923174"/>
    <w:rsid w:val="00932675"/>
    <w:rsid w:val="0093344D"/>
    <w:rsid w:val="00A1002C"/>
    <w:rsid w:val="00A63EC1"/>
    <w:rsid w:val="00A90BD5"/>
    <w:rsid w:val="00B10B72"/>
    <w:rsid w:val="00B65DA7"/>
    <w:rsid w:val="00B8639E"/>
    <w:rsid w:val="00B9423E"/>
    <w:rsid w:val="00C22841"/>
    <w:rsid w:val="00C25CFB"/>
    <w:rsid w:val="00C35B37"/>
    <w:rsid w:val="00C710BA"/>
    <w:rsid w:val="00C7262E"/>
    <w:rsid w:val="00CB750A"/>
    <w:rsid w:val="00CD3666"/>
    <w:rsid w:val="00FA766E"/>
    <w:rsid w:val="00FC077B"/>
    <w:rsid w:val="00FE75BC"/>
    <w:rsid w:val="07B81238"/>
    <w:rsid w:val="1613379F"/>
    <w:rsid w:val="21137AC3"/>
    <w:rsid w:val="2AA134AC"/>
    <w:rsid w:val="2DA5985E"/>
    <w:rsid w:val="3F82DB60"/>
    <w:rsid w:val="610FC288"/>
    <w:rsid w:val="61DA21CE"/>
    <w:rsid w:val="749BD95D"/>
    <w:rsid w:val="7F4D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12AE1F94-2DCA-40B7-A086-8457476DA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customStyle="1" w:styleId="normaltextrun">
    <w:name w:val="normaltextrun"/>
    <w:basedOn w:val="DefaultParagraphFont"/>
    <w:rsid w:val="00CB750A"/>
  </w:style>
  <w:style w:type="character" w:customStyle="1" w:styleId="eop">
    <w:name w:val="eop"/>
    <w:basedOn w:val="DefaultParagraphFont"/>
    <w:rsid w:val="00CB750A"/>
  </w:style>
  <w:style w:type="character" w:styleId="FollowedHyperlink">
    <w:name w:val="FollowedHyperlink"/>
    <w:basedOn w:val="DefaultParagraphFont"/>
    <w:uiPriority w:val="99"/>
    <w:semiHidden/>
    <w:unhideWhenUsed/>
    <w:rsid w:val="007974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food-security/livelihood-coping-strategies-food-securit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Props1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67396A-397B-405D-BB59-B88E7063E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B8F640-A992-48CC-B56C-73A016254E7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940b711-dc1d-4235-b0a5-48d487f0d3b9"/>
    <ds:schemaRef ds:uri="49256dcf-74b5-4e0f-b2ab-e17546be8a8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302</Words>
  <Characters>1342</Characters>
  <Application>Microsoft Office Word</Application>
  <DocSecurity>0</DocSecurity>
  <Lines>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10</cp:revision>
  <dcterms:created xsi:type="dcterms:W3CDTF">2025-08-22T12:55:00Z</dcterms:created>
  <dcterms:modified xsi:type="dcterms:W3CDTF">2025-09-1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26fd2150-2d4a-416e-b228-0b9bb68e19d5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12:55:59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b9e7e603-0231-49c4-8fe7-bbbeb2a60e77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